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D84C6" w14:textId="55B127ED" w:rsidR="00B75D02" w:rsidRPr="00A15B41" w:rsidRDefault="00B75D02" w:rsidP="00B75D02">
      <w:pPr>
        <w:pStyle w:val="1"/>
        <w:jc w:val="center"/>
        <w:rPr>
          <w:lang w:val="en-150"/>
        </w:rPr>
      </w:pPr>
      <w:r>
        <w:t>Домашняя</w:t>
      </w:r>
      <w:r w:rsidRPr="00B75D02">
        <w:rPr>
          <w:lang w:val="en-US"/>
        </w:rPr>
        <w:t xml:space="preserve"> </w:t>
      </w:r>
      <w:r>
        <w:t>работа</w:t>
      </w:r>
      <w:r w:rsidRPr="00B75D02">
        <w:rPr>
          <w:lang w:val="en-US"/>
        </w:rPr>
        <w:t xml:space="preserve"> № </w:t>
      </w:r>
      <w:r w:rsidR="00A15B41">
        <w:rPr>
          <w:lang w:val="en-150"/>
        </w:rPr>
        <w:t>10</w:t>
      </w:r>
    </w:p>
    <w:p w14:paraId="6A602679" w14:textId="2FBCD142" w:rsidR="00B75D02" w:rsidRPr="00B75D02" w:rsidRDefault="00B75D02" w:rsidP="00B75D02">
      <w:pPr>
        <w:pStyle w:val="2"/>
        <w:jc w:val="center"/>
        <w:rPr>
          <w:lang w:val="en-US"/>
        </w:rPr>
      </w:pPr>
      <w:r w:rsidRPr="00B75D02">
        <w:rPr>
          <w:lang w:val="en-US"/>
        </w:rPr>
        <w:t>Plans for the summer</w:t>
      </w:r>
    </w:p>
    <w:p w14:paraId="7609CFBC" w14:textId="64ACEF55" w:rsidR="0055042A" w:rsidRDefault="00B75D02" w:rsidP="00B75D02">
      <w:pPr>
        <w:rPr>
          <w:lang w:val="en-US"/>
        </w:rPr>
      </w:pPr>
      <w:r w:rsidRPr="00B75D02">
        <w:rPr>
          <w:lang w:val="en-US"/>
        </w:rPr>
        <w:t>In June</w:t>
      </w:r>
      <w:r w:rsidR="00202A96">
        <w:rPr>
          <w:lang w:val="en-150"/>
        </w:rPr>
        <w:t>,</w:t>
      </w:r>
      <w:r w:rsidRPr="00B75D02">
        <w:rPr>
          <w:lang w:val="en-US"/>
        </w:rPr>
        <w:t xml:space="preserve"> I am going to pass all the exams and complete the 3rd course at the university. In July and the first half of August, I </w:t>
      </w:r>
      <w:r>
        <w:rPr>
          <w:lang w:val="en-150"/>
        </w:rPr>
        <w:t>am going to</w:t>
      </w:r>
      <w:r w:rsidRPr="00B75D02">
        <w:rPr>
          <w:lang w:val="en-US"/>
        </w:rPr>
        <w:t xml:space="preserve"> go to rest in the countryside </w:t>
      </w:r>
      <w:r>
        <w:rPr>
          <w:lang w:val="en-150"/>
        </w:rPr>
        <w:t>—</w:t>
      </w:r>
      <w:r w:rsidRPr="00B75D02">
        <w:rPr>
          <w:lang w:val="en-US"/>
        </w:rPr>
        <w:t xml:space="preserve"> breathe fresh air and swim in the river. Also in July-August</w:t>
      </w:r>
      <w:r>
        <w:rPr>
          <w:lang w:val="en-US"/>
        </w:rPr>
        <w:t>,</w:t>
      </w:r>
      <w:r w:rsidRPr="00B75D02">
        <w:rPr>
          <w:lang w:val="en-US"/>
        </w:rPr>
        <w:t xml:space="preserve"> I </w:t>
      </w:r>
      <w:r>
        <w:rPr>
          <w:lang w:val="en-150"/>
        </w:rPr>
        <w:t>am going to</w:t>
      </w:r>
      <w:r w:rsidRPr="00B75D02">
        <w:rPr>
          <w:lang w:val="en-US"/>
        </w:rPr>
        <w:t xml:space="preserve"> go to visit a friend in the countryside to go fishing. And, probably, I will need to find time to study and practice programming.</w:t>
      </w:r>
    </w:p>
    <w:p w14:paraId="0199ED43" w14:textId="77777777" w:rsidR="00B75D02" w:rsidRPr="00B75D02" w:rsidRDefault="00B75D02" w:rsidP="00B75D02">
      <w:pPr>
        <w:rPr>
          <w:lang w:val="en-US"/>
        </w:rPr>
      </w:pPr>
    </w:p>
    <w:sectPr w:rsidR="00B75D02" w:rsidRPr="00B75D0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t7Q0MjezNDIytDRS0lEKTi0uzszPAykwrAUASLsFsywAAAA="/>
  </w:docVars>
  <w:rsids>
    <w:rsidRoot w:val="00726EAD"/>
    <w:rsid w:val="00202A96"/>
    <w:rsid w:val="0055042A"/>
    <w:rsid w:val="00726EAD"/>
    <w:rsid w:val="00A15B41"/>
    <w:rsid w:val="00B75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E3B42"/>
  <w15:chartTrackingRefBased/>
  <w15:docId w15:val="{3072AB9B-7255-4A0B-B440-0DF15B06A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75D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75D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75D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B75D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6-04T11:32:00Z</dcterms:created>
  <dcterms:modified xsi:type="dcterms:W3CDTF">2021-06-04T11:36:00Z</dcterms:modified>
</cp:coreProperties>
</file>